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การถ่ายทอดลักษณะทางพันธุกรรม</w:t>
      </w:r>
    </w:p>
    <w:p>
      <w:pPr>
        <w:pStyle w:val="Date"/>
      </w:pPr>
      <w:r>
        <w:t xml:space="preserve">วันอังคารที่</w:t>
      </w:r>
      <w:r>
        <w:t xml:space="preserve"> </w:t>
      </w:r>
      <w:r>
        <w:t xml:space="preserve">12</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นักเรียน วันนี้เราจะมาเรียนเรื่อง… โดยครูนันทยา อัครอารีค่ะ ในหัวข้อการถ่ายทอดลักษณะทางพันธุกรรม มีจุดประสงค์เพื่อให้นักเรียนอธิบายหลักการถ่ายทอดลักษณะทางพันธุกรรมแล้วก็ยีนที่อยู่บนโคมโนโซมเพศ ทั้ง 2 กรณีเป็นการขยายพันธุศาสตร์ มนุษย์เรานะคะ มีคำถามเกี่ยวกับการถ่ายทอดทางพันธุ์กรรมนะคะ ว่าทำไมคนในครอบครัวเดียวกันนี่ถึงมีหน้าตาคล้ายกัน แล้วก็ลักษณะเหล่านี้นี่ จากรุ่นหนึ่งไปสู่รุ่นหนึ่งได้อย่างไรนะคะ ผู้ที่ศึกษาหลักอยู่ท่านหนึ่งก็คือ Gregor Mendel ค่ะ เขาได้ทำพันธุกรรมของถั่วลันเตาหลาย ๆ พันธุกรรม ผลที่ได้นะคะ จนสรุปออกมาเป็นการถ่ายทอดทางพันธุกรรม เดี๋ยวเราจะมาลองเรียนรู้เกี่ยวกับตัวอย่างที่ใช้หลักการของพันธุ์ศาสตร์ จากนั้นนะคะ จะมาเรียนรู้ส่วนพันธุศาสตร์กันต่อค่ะ ลักษณะทางพันธุกรรมมีหลากหลายเลย สีตา สีผิว รวมทั้งโรคทางพันธุกรรมด้วย โรคที่มีความสำคัญในประเทศไทย ก็คือ ทาลัสซีเมีย ผู้ป่วยนี่จะมีอาการซีด ตาเหลือง ตับม้ามโต มีบุคคลที่เป็นพาหะของโรคถึง 30 เปอร์เซ็นต์ของประชากรนะคะ ถ้าหากว่าเราขาดการป้องกัน แล้วก็ดูแลแล้วนี่ เราก็จะทำให้เด็กเกิดใหม่มากขึ้นก็ควรจะมีการวางแผนครอบครัวค่ะ เรามาลองดูโจทย์นี้ดูนะคะ ภรรยาคู่หนึ่ง ไปปรึกษาแพทย์ก่อนมีบุตร แล้วทั้งคู่นี่เป็นพาหะของโรคทารัสซิเมีย จะต้องอธิบายการถ่ายทอดลักษณะของโลกนี้ให้ทั้งคู่เข้าใจมากขึ้นนะคะ จะต้องอธิบายว่าอย่างไรบ้าง ประเด็นแรก ก็คือโรคนี้เป็นโรคทางพันธุกรรมนะคะ ที่ถ่ายทอดจากพ่อแม่ไปสู่ลูกได้ ผ่านกระบวนการอะไรคะ ถูกต้องค่ะ ผ่านการสืบพันธุ์แบบอาศัยเพศนะคะ ที่อยู่บนโครโมโซมไปสู่เซลล์สืบพันธุ์ค่ะ เรามาทบทวนกันนะคะ ยีนส์ทำหน้าที่อะไร ยีนส์มีหน้าที่บอกลักษณะทางพันธุ์กรรม ลักษณะเช่น การเป็นโรคหรือไม่เป็นโรคทาลัสซีเมียนะคะ โดยยีนนี่เป็ฯՑนช่วงหนึ่งของ DNA DNA จะเกิดเป็นโครงสร้างคือโครโมโซม อยู่บนโครโมโซมนะคะ ในมนุษย์เรามีโครโมโซมคู่เหมือนหรือฮอมอโลกัสโครโมโซม 23 คู่ โดยทั่วไปแล้วนี่ ยีนจะอยู่เป็นคู่อัลลิลยีนหนึ่งอาจจะมีหลายรูปแบบ เรียกว่า</w:t>
      </w:r>
      <w:r>
        <w:t xml:space="preserve">“</w:t>
      </w:r>
      <w:r>
        <w:t xml:space="preserve">Ց</w:t>
      </w:r>
      <w:r>
        <w:t xml:space="preserve">”</w:t>
      </w:r>
      <w:r>
        <w:t xml:space="preserve">แอลลีล เช่น แอลลีลใหญ่ก็จะมีเซลล์เม็ดเลือดแดงที่มีลักษรՑณะเป็นปกตินะคะ และอัลลิลทีเล็ก ที่เป็นอัลลิลด้อย ที่จะก่อให้เกิดโรคทาลัสซีเมีย แอลลีลทั้ง 2 จะมีข้อมูลทางพันธุกรรมที่แตกต่างกันซึ่งอาจจะแตกต่างกันเพียงเล็กน้อย โดՑՑโดยลักษณะของคู่อัลลิลที่เป็นคู่โครโมโวՑซม Genotype เช่น TT Tt tt ค่ะ ค่ะ ส่วนลักษณะภายนอกที่ปรากฎออกมาให้เห็นนี่ ว่าการเป็นโรคหรือไม่เป็นโรคนะคะ เราเรียกว่า</w:t>
      </w:r>
      <w:r>
        <w:t xml:space="preserve"> </w:t>
      </w:r>
      <w:r>
        <w:t xml:space="preserve">“</w:t>
      </w:r>
      <w:r>
        <w:t xml:space="preserve">เՑฟีโนไทป์</w:t>
      </w:r>
      <w:r>
        <w:t xml:space="preserve">”</w:t>
      </w:r>
      <w:r>
        <w:t xml:space="preserve">ถ้ามีคู่อัลลิลที่เป็นแบบเดียวกันนะคะ เราจะจัด Genotype ที่เป็นโครโมโซมเดียวกัน หากว่ามีคู่ของแอลลีลที่มีรูปแบบต่างՑՑՑՑแตกต่างกันนี่เราเรՑՑจะเรียก</w:t>
      </w:r>
      <w:r>
        <w:t xml:space="preserve"> </w:t>
      </w:r>
      <w:r>
        <w:t xml:space="preserve">“</w:t>
      </w:r>
      <w:r>
        <w:t xml:space="preserve">เฮเทอโรไซกัส WՑ</w:t>
      </w:r>
      <w:r>
        <w:t xml:space="preserve">”</w:t>
      </w:r>
      <w:r>
        <w:t xml:space="preserve"> </w:t>
      </w:r>
      <w:r>
        <w:t xml:space="preserve">8jՑՑค่ะ เขาจะไม่เป็นโรคทาลิสซีเมีย โดยสามารถถ่ายทอดอัՑՑแอลลีลจะเห็นได้ว่าฟีโนไทป์นี่ก็จะขึ้นกับแอลลีลที่เราՑՑՑՑՑՑՑՑՑՑՑՑՑบแอลลีลที่เรามีอยู่นะคะ ตัวՑՑՑก็จะแสดงลักษณะด้อย ก็คือเป็นโรคทาลัสซีเมียค่ะ ฟีโนไทป์นะคะ นอกจากจะขึ้นกับฟีโนไทด์แล้ว ก็จะขึ้นจากยกตัวอย่างเช่น ความสูงค่ะ ถ้าพ่อกับแม่เรามีลักษณะสูงเราก็จะมีลักษณะสูงใช่ไหมคะ แต่ถ้าหากว่าเราได้รับอาหารที่ไม่เหมาะสมนะคะ ก็จะส่งผลต่อลักษณะความสูงของเราด้วยค่ะ จากกรณีข้างต้นนะคะ ถ้าทั้งคู่มีแสดงว่ามีจีโนไทป์แบบใดคะ ถูกต้องค่ะ เป็นเฮเทอโรไซกัส แบบ Tt นะคะ โดยการคาดคะเนว่ามีลูกเป็นโรคเป็นเท่าไรนี่ เราจะสามารถนำความรู้ที่ Mandel การถ่ายทอดลักษณะทางพันธุกรรมมาอธิบายได้ค่ะ จะเห็นได้ว่ายีนที่ควบคุมทาลัสซีเมีย จะอยู่เป็นคู่อัลลิลนะคะ เพียงแอลลีลเดียวเท่านั้น โดยลูกนะคะ จะได้รับแอลลีลหนึ่งจากแม่ผ่านทางเซลล์ไข่ แล้วก็อีกแอลลีลหนึ่งจากทางเซลล์สืบพันธุ์ค่ะ ในการปฏิสนธินี่ เสปิมทำให้ลูกจะได้รับแอลลีลใด ก็ได้รับแบบสุ่มด้วยนะคะ เช่น เขาอาจจะได้แอลลีล T เล็กจากแม่ แล้วก็แอลลีล T จากพ่อ หรือเขาอาจจะได้รับอัลลิลทีเล็ก จากทั้งพ่อและแม่นะคะ เราสามารถจะคำนวณว่าลูกจะเป็นโรคหรือไม่เป็นโรคได้นะคะ ถ้าสังเกตนะคะ ถ้าหากว่าเขาได้รับแอลลีล T มานี่ ก็จะแสดงลักษณะไม่เป็นโรค ในที่นี้ก็จะเป็น 3 ใน 4 ได้รับแอลลีลด้อย ลูกก็จะแสดงลักษณะการเป็นโรคธาลัสซีเมีย ในที่นี้ก็จะเห็นว่าจะมีโอกาสเป็น 1 ใน 4 หรือคิดเป็น 25 เปอร์เซ็นต์นั่นเองค่ะ ถ้าหากมีคนกล่าวว่า ลูกเป็นทาลัสซีเมียแล้ว ลูกคนที่ 2 จะมีโอกาสเป็นโรคนักเรียนเห็นด้วยหรือไม่เพราะอะไรคะ สำหรับคุณครูนะคะ คุณครูไม่เห็นด้วยค่ะ เป็นเพียงการหาโอกาสเป็นโรคของลูกที่เกิดขึ้น ถึงแม้ว่าลูกคนแรกจะเป็นโรคไปแล้วนี่ ลูกคนที่ 2 ก็เท่าเดิมก็คือ 25 เปอร์เซ็นต์ค่ะ โอกาสนี้จะเท่ากันทุกครั้ง ไม่ว่าจะตั้งครรภ์กี่ครั้งก็ตาม เพราะว่าแอลลีลี ที่ก่อโรคได้ก็สามารถถ่ายทอดจากแม่ไปสู่ลูกได้ค่ะ เช่นเดียวกันการพิจารณาเพศของลูกที่จะเกิดมานะคะ โดยจะมีโอกาสเกิดมาเป็นเพศชาย 50 เปอร์เซ็นต์ หรืออาจจะเกิดมาเป็นเพศหญิง 50 เปอร์เซ็นต์ ค่ะ เรามาลองทำโจทย์รวจสอบความเข้าใจกันนะคะ ถ้าหากว่าผู้หญิงที่มีลักษณะเผือก แต่งงานกับผู้ชายที่มีลักษณะไม่เผือกจะมีโอกาสได้ลูกมีลักษณะเผือกเป็นเทาใด ลองทำดูนะคะ หรือว่าอาจจะลองกดหยุดพักเพื่อลองทำดูค่ะ ค่ะ เรามาดูเฉลยกันเลยนะคะ ผู้หญิงที่มีลักษณะเผือกจะมี Genotype เป็นเผือกนะคะ ลักษณะไม่เผือกนะคะ อาจจะมีฟีโนไทป์ก็คือเป็น AA หรือ Aa เพราะฉะนั้นเราจะต้องพิจารณา แม่เป็น aa พ่อเป็น AA หรือแม่เป็น aa พ่อเป็น AA มาลองทำดูกันนะคะ กรณีแรกนี่ แม่จะสร้างเซลล์สืบพันธุ์ได้ดังนี้นะคะ ก็จะสร้างเซลล์สืบพันธุ์ได้อย่างนี้ค่ะ เมื่อเราพิจารณาลักษณะของลูกนะคะ ลูกทุกคนนี่ ՑจะมีตจՑՑตีโนไทป์เป็น AA เพราะฉะนั้นนี่ก็จะไม่มีลักษณะเผือกค่ะ ส่วนในกรณีที่ 2 นะคะ ถ้าลูกมีลักษณะเป็น Aa นะคะ พ่อมีฟีโนไทป์เป็น A a นี่ จะพิจารณาՑได้ดังนี้ หากเราพิจารณาลักษณะของลูกที่เกิดมานะคะ Genotype ก็จะมีลักษณะเป็ร ՑՑน Ց Aa และ aa ค่ะ เพราะฉะนั้น โอกาสที่ลูกจะมีลักษรՑณะเผปՑือกก็จะเป็นกรณีที่ 2 คิดเป็น 50% ค่ะ นอกจากโรคՑՑՑՑՑՑՑՑՑՑ นอกจากโรคทาลัสซัเมՑՑีՑՑีเมีย ผู้ศึกษาพบว่ายังมีอีกหลายกรณีเลยค่ะ ที่เมนเดลศศึกษา แต่มՑก็มีแՑอีกหลายกรณีเช่นกันที่มีความแตกต่างกันไป แต่ก็สามารถใช้ลักษณะของแมนเดลหลักการของ Mandel มาอธิบายลักษณะได้ค่ะ เราจัดกรณีนี้นะคะ เป็นส่วนขยายเป็นพันธุศาสตร์ของเมนเดลค่ะ เรามาลองดูกรณีแรกของมัลทิเพิล อัลลีน นะՑՑลักษณะหมู่เลือดใน A B O ของมุนՑՑนุษย์นะคะ จัՑะแบ่งเป็น A B, AB และ O ค่ะ เม็ดเลือดแดงของแต่ละหมู่นี่Ցต่าՑՑՑ่ต่างกันอย่างไรคะ ใช่ค่ะ บนผิวเซลล์ของเม็ดเลือดแต่ละหมู่ที่แตกต่างกันนะคะ สังเกตไหมคะว่าหՑ Genotype ของหมู่เลือดนี่จะมี 4 แบบ แต่ลักษณะก่อนหน้านี้ที่เราศึกษามานี่ จะมีเพียงแต่ 2 แบบ เป็นเพราะอะไรคะ ยีนที่ՑՑՑที่เมลเดลศึกษานะคะ ยกตัวอย่างเช่น ยีนที่ควบคุมกับดอก จะมีแอลลีล P ควบคุมสีม่วง ส่วนแอลลีล p จะควบคุมดอกสีขาว แต่ในกรณีที่จะมีอัลลิลที่มีมากกว่า 2 อัลลิล เช่น แอลลีลที่ควบคุมเยื่อหุ้มเซลล์เม็ดเลือดแอดՑՑดง แอลลีล ณՑIB จะควบคุม Antigen B แล้วแอลลีลเล็ก Ցจะไม่มีการสร้างแอนติเจน A และ แอนติเจน B เราเรียกกรณีที่มีมากกว่า 2 รูปแบบว่า Multiple Allel ถึงแม้มีแอลลิลՑՑีลที่เป็นไปได้ถึง 3 รูปแบบนะคะ ซึ่งแต่ละอՑแอลลีลจัมีՑՑՑะมีโครโมโซมเช่นเดีวกับՑՑՑՑยวกับเมนเดลศึกษา ในยีนควบคุม… คู่ที่ 9 อาจจะมี จีโนไทด์ได้หลายรูปแบบ IA ՑIA IBIՑi หรือ ii ค่ะ ครูจะลองเปรียบเทียบให้ฟังนะคะ ระหว่างเมนเดลนี่ เรามีถุงเท้าให้เลือกอยู่ 2 สีค่ะ เราอาจจะเลือกใส่เป็นสีม่วงสีมว่ՑՑ่วง สีขาวสีขาวนะคะ แต่ในกรณีอՑของ mՑMultioՑpl เรามีถุงเท้าให้เลือกถึง 3 สี คือสีแดง สีเขียว หรือสีเหลืองนะคะ ซึ่งเราอาจจะเลือกใส่ได้หลากหลายออกไป แต่เราจะใՑՑะเลือกใส่ได้แค่ขՑ 2 ข้างเท่านั้นค่ะ การที่มีแอลลีลที่เป็นไปได้ ՑՑՑՑՑՑՑՑՑՑՑՑՑที่เป็นไปได้ 3 รูปแบบ ทำให้มีฟีโน ๆ ไทป์ՑՑมากกว่ากรณีที่เมลลเดลศึกษานะคะ บุคคลที่มีเลือดหมู่ 0 จะมีแอลลีล i นะคะ ส่วนคนที่มีแอลลีล IA ก็จะมีเลือดหมู่ ՑՑՑՑՑหมู่ A ส่วนคนที่มีจีโนไทด์ที่มี aՑA ก็จะมีเลือดหมู่ AB ฌเยՑՑՑ โดยผิวเซลล์เลՑม็ดเลือดแดงนี่ՑՑՑนี่ก็เป็นอีกส่วนหนึ่งนะตะՑՑคะที่ՑՑՑ ที่เป็นกรณีศึกษาค่ะ นักเรียนเราลองมาดูโจทย์นี้กันนะคะ ถ้าแม่มีเลือดหมู่ ฤՑA เป็นเฮเทอโรโՑไซกัสทั้งคู่นะคะ เปՑป็นเฮสโทโรไซกัส มี I a i เล็กค่ะ IBi ค่ะ ยีนที่ควบคุมลักษรՑณะดังกล่าวนี่ซึ่งคู่แอลลีลจะแยกจาՑՑจากกันเมื่อมีเซลล์สีՑืบพันธุ์ ลูกจะได้รับอัลลิลหนึ่งจากพ่อ และอัลลิลหนึ่งจากแม่ค่ะ หมู่เลือดระบบ IBO ՑՑՑՑฤฺฯ ՑՑՑՑ ABO แอลลีลแต่จากกรณีที่เมนเดลศึกษารูปแบบการถ่ายทอดทางพันธุกรรมนี่ จึงเรียกว่าขยายพันธุศาสตร์เมนเดลลค่ะ กันดูนะคะ นักเรียนอาจจะลองกดหยุดพักนะคะ เพื่อลองทำโจทย์นี้ดู แล้วเดี๋ยวเรามาดูกันค่ะว่าเฉลยเป็นอย่างไรนะคะ เอาล่ะค่ะ เรามาดูเฉลยพร้อม ๆ กันเลยนะคะ แม่นะคะ มี Genotype เป็น I B I A IBi สร้างเซลล์์สืบพันได้ดังนี้ค่ะ จากตารางในการช่วยหาโอกาสนะคะ แม่นี่สามารถสร้างเซลล์สืบพันธุ์ได้เป็น ส่วนพ่อสามารสร้างเซลล์สืบพันธุ์เป็น IBia Genotype ของลูกเป็นดังนี้ โดยลูกนะคะ จะมีโอกาสที่มีหมู่เลือดดังนี้ค่ะ AB, A และเลือดหมู่บีค่ะ สักครู่เราทำการตรวจสอบความเข้าใจกันแล้วนะคะ คราวนี้เรามาลองดูอีกกรณีหนึ่งค่ะ ถ้านักเรียนจะต้องเขียนเพื่อให้ข้อมูลทางวิชาการเกี่ยวกับกรณีนี้ นักเรียนจะเขียนว่าอย่างไรบ้าง นักเรียนจะลองกดพักเพื่อลองทำกิจกรรมนี้ดูแล้วเราลองมาดูเฉลยกันค่ะ ว่าเป็นอย่างไรนะค่ะ นักเรียนเรามาดูเฉลยพร้อม ๆ กันเลยนะคะ พ่อและแม่นี่มีเลือดหมู A แสดงว่าอาจจะมีจีโนไทด์ เป็น IAIA หรืออาจจะเป็น IAi แสดงว่ามีฟีโนไทป์เป็น IAIB ค่ะ จะเห็นได้ว่าเป็นไปไม่ได้เลยนะคะ ที่พ่อกับแม่จะถ่ายทอดลักษณะแอลลีลมาให้ลูกได้นะคะ แสดงว่าอาจจะเกิดข้อผิดลาดบางประการได้ค่ะ ในปัจจุบันนี้นะคะ นอกจากการตรวจหมู่เลือดแล้วนี่ ระหว่างพ่อแม่ลูกด้วยค่ะ เรามาดูกรณีที่ยีนอยู่ในโครโมโซมกันต่อนะคะ จากตารางทั้ง 2 นี่สัดส่วนทางพันธุกรรมในเพศชายและเพศหญิงเป็นอย่างไรคะ จะสังเกตได้ว่า ลักษณะ หมู่เลือด A B O นี่ทั้งเทศชายและเพศหญิงมีลักษณะเดียวกัน ลักษณะตาบอดสีนี่เพศชายจะพบมากกว่าเพศหญิงนะคะ เพราะเหตุใดจึงเป็นแบบนั้น เดี๋ยวเรามาเรียนโครโมโซมของมนุษย์นะคะ จะมีทั้งหมด 23 คู่ ของโครโมโซมเป็นออโตโซม 23 คู่ถ้าหากว่ามีโครโมโซมเพศเป็น xy จะเป็นเพศชาย แต่ถ้ามีโครโมโซมเพศเป็น XX จะเป็นเพศหญิงนะคะ การที่ที่โครโมโซมเพศชายและเพศหญิงมีลักษณะแตกต่างกันนะคะ ทำให้ยีนบางยีนอาจจะไม่อยู่เป็นคู่แอลลีลเสมอไป เช่น ยีนส์ที่ควบคุมลักษณะซึ่งจะอยู่ที่โครโมโซม X ของมนุษย์นะคะ นี่จะมี 2 แอลลีล แต่ในเพศชายของยีนนี้เพียงแค่ 1 แอลลีล หมู่เลือดนะคะ ที่อยู่บน โครโมโซม หมู่เลือดที่มีลักษณะตาบอดสีเขียวแดงนะคะ จะมองเห็นปกติ แต่จะมีความบกพร่องแต่ว่ามีความบกพร่องในเซลล์รับแสงในตาแยกสีแดงและสีแดงนะคะ ออกจากกันได้ยาก แต่ว่าระดับความรุนแรงจะแตกต่างกันคนละบุคคลจะเห็นได้ว่าสามารถที่จะแยกสีออกกันได้ยาก เราจะใช้ตัวอักษรหรือลวดลายนะคะ มากำกับเพิ่มเพื่อสามารถที่จะสื่อสารกับผู้อื่นได้เข้าใจ นอกจากนี้นะคะ ในการออกแบบเว็บไซต์ ก็จะคำนึงถึงสีที่เหมาะสมด้วย แล้วแบบนี้จะเห็นไฟสัญญาณจราจรเป็นอย่างไรนะ เรามาดูภาพตัวอย่างกันค่ะ ถึงแม้บุคคลที่มีลักษณะจะแยกสีเขียวและแดงออกจากกันยากนะคะ ซึ่งแต่ละสีของไฟจราจรจะอยู่ต่างกันค่ะ ระบุได้ค่ะ ลักษณะตาบอดสีเขียวแดงนะคะ ควบคุมโดยแอลลีลด้อย ดังนั้นเพศหญิงที่มีอัลลิลย่อย ลักษณะตาบอดสี แต่ใสเพศชายจะแตกต่างกันออกไปนะคะ เพราะว่ามีโครโมโซม X เพียงโครโมโซมเดียว ตาบอดสี ถึงแม่ว่าจะมีแอลลีลด้อยเพียงแอลลีลเดียวค่ะ การพิจารณารูปแบบการถ่ายทอดสามารถใช้หลักการของ Mandel ได้นะคะ จะเห็นได้ว่ายีนที่ควบคุมลักษณะจะอยู่กันเป็นคู่ของแอลลีล เมื่อมีการสร้างเซลล์สืบพันธุ์และอีกแอลลีลหนึ่งจะได้จากแม่ ถ้าเราแยกลักษณะของพ่อและแม่นะคะ โอกาสที่จะมีลูกที่ตาบอดสีใน 2 กรณีนี้ก็จะแตกต่างกันออกไป กรณีแรกไม่ว่าลูกจะเกิดเป็นเพศใด ลูกก็จะไม่บอดสีค่ะ แต่ในกรณีที่ 2 ค่ะ ที่ลูกจะมีตาบอดสีเป็น 50 เปอร์เซ็นต์ ทุกคนจะเป็นพาหะของลักษณะตาบอดสี และลูกชายทุกคนก็จะมีลักษณะตาบอดสี ที่เป็นแบบนี้นะคะ เกิดจากการที่นี่มีโครโมโซม X 1 โครโมโซม วิธีหนึ่งในการทดสอบว่ามีลักษณะตาบอดสีหรือไม่ หรือไม่นะคะ ก็คือใช้ชุดลักษระหลังภาพดังภาพค่ะ บุคคลที่มีลักษณะการตาบอดสีเขียวแดงนะคะ ไม่สามารถอ่านตัวเลข 74 หรือ 6 ได้ชัดเจนค่ะ เอาล่ะค่ะ เราลองมาตรวจสอบความเข้าใจ ยีนส์ที่อยู่บนโครโมโซมเพศกันค่ะ ก็เป็นลักษณะของฮีโมฟิเลีย แอลลีลด้อยบนโครโมโซม X นะคะ นักเรียนอาจจะกดหยุดพัก แล้วก็ลองทำ แล้วมาลองฟังเฉลยพร้อม ๆ กันค่ะ เป็นอย่างไรกันบ้างคะ ทำกันได้หรือเปล่า เรามาดูเฉลยกันนะคะ จาก Genotype ของพ่อและแม่นะคะ จะสามารถสร้างเซลล์สืบพันธุ์ได้ดังนี้ค่ะ แล้วก็สามารถที่จะมี Genotype ของรุ่นลูกได้เป็นดังนี้ เราจะเห็นได้นะคะ ว่าลูกผู้หญิงนี่ ก็จะไม่เป็นโรค เพราะว่าได้รับแอลลีลเด่นจากพ่อด้วยค่ะ แต่ในกรณีของผู้ชายนะคะ จะแตกต่างออกไป ได้รับเพียงอัลลิลด้อยจากแม่นะคะ ก็จะแสดงลักษณะเป็นโรค แต่ว่าผู้ชายนี่จะมีโครโมโซม X เพียง 1 โครโมโซมค่ะ เอาล่ะค่ะ เรามาสรุปเนื้อหาที่เราได้เรียนกันในคลิปนี้กันนะคะ ลักษณะทางพันธุกรรมเป็นลักษณะที่ถ่ายทอดจากลักษณะพ่อแม่ไปสู่ลูกได้ โดยผ่านยีนในเซลล์สืบพันธุ์ค่ะ ซึ่งลักษณะทางพันธุกรรม ก็หลากหลายนะคะ เป็นส่วนที่ขยายพันธุ์ศาสตร์เมลเดล ใช้หลักการที่ Mandel ค้นพบได้ ลักษณะที่มีการควบคุมโดยยีนที่มีแอลลีลมากกว่า 2 รูปแบบ ก็จะเรียกว่า… เช่น ระบบหมู่เลือด A B O ส่วนลักษณะที่ควบคุมบนโครโมโซมเพศนะคะ จะมีโอกาสพบในเพศชายและเพศหญิงนี่ไม่เท่ากัน ยกตัวอย่างเช่น ลักษณะตาบอดสี หรือ… ซึ่งนอกจากที่เป็นส่วนขยาย ของพันธุ์ศาสตร์เมนเดลแตกต่างกันไปอีกมากมายเลยค่ะ บางกรณีก็มีความซับซ้อนมากขึ้น เช่น ลักษณะควบคุมหลาย ๆ ยีนส์ หรือลักษณะที่มีอิทธิพลเข้ามาเกี่ยวข้องนะคะ แต่หลักการพื้นฐานก็ยังเหมือนกันค่ะ ก็คือลักษณะทางพันธุกรรมนี่มีการถ่ายทอดไปสู่อีกรุ่นหนึ่ง ผ่านทางเซลล์สืบพันธุ์นะคะ วันนี้นะคะ เราก็สามารถนำความรู้ไปประยุกต์ใช้ในการวางแผนครองครัว ว่าลูกที่เกิดมามีโอกาสเป็นโรคหรือไม่นะคะ มีโอกาสเท่าไร และนอกจากนี้นะคะ ก็ยังสามารถที่จะนำความรู้นี่ ไปปรับปรุงพันธุ์พืช แล้วก็พันธุ์สัตว์ได้ตามต้องการค่ะ ในคลิปนี้นะคะ นักเรียนได้เรียนรู้เกี่ยวกับลักษณะทางพันธุกรรมและในหัวข้อต่อ ๆ ไปนะคะ ก็จะได้รู้ว่ายีนนี่ทำหน้าที่ในการควบคุมลักษณะทางพันธุกรรม รวมไปถึงการเปลี่ยนแปลงทางพันธุกรรม รวมไปถึงการทำความรู้ทางพันธุ์ศาสตร์นะคะ ยกตัวอย่างเช่น การหาแอลลีลก่อโรคเพื่อวินิจฉัยโรค หรือนำไปใช้ทางการเกษตรนะคะ สำหรับคลิปนี้สวัสดีค่ะ</w:t>
      </w:r>
    </w:p>
    <w:p>
      <w:pPr>
        <w:pStyle w:val="BodyText"/>
      </w:pPr>
      <w:r>
        <w:t xml:space="preserve">[เสียงดนตรี]Րสำหรับคลิป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การถ่ายทอดลักษณะทางพันธุกรรม</dc:title>
  <dc:creator/>
  <cp:keywords/>
  <dcterms:created xsi:type="dcterms:W3CDTF">2021-10-12T10:06:26Z</dcterms:created>
  <dcterms:modified xsi:type="dcterms:W3CDTF">2021-10-12T10: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ตุลาคม 2564 เวลา 09.00 น.</vt:lpwstr>
  </property>
  <property fmtid="{D5CDD505-2E9C-101B-9397-08002B2CF9AE}" pid="3" name="subtitle">
    <vt:lpwstr/>
  </property>
</Properties>
</file>